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20"/>
      </w:tblGrid>
      <w:tr w:rsidR="008D1014" w:rsidRPr="009D519A" w14:paraId="5A9C00D3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38F29545" w14:textId="17738969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bookmarkStart w:id="0" w:name="_Hlk193364521"/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4D554099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bookmarkEnd w:id="0"/>
    <w:p w14:paraId="2DD8974A" w14:textId="62A8737D" w:rsidR="008D1014" w:rsidRPr="007631FF" w:rsidRDefault="00623ABB" w:rsidP="008D1014">
      <w:pPr>
        <w:pStyle w:val="Corpotesto"/>
        <w:rPr>
          <w:sz w:val="20"/>
          <w:szCs w:val="20"/>
          <w:lang w:val="it-IT"/>
        </w:rPr>
      </w:pPr>
      <w:r>
        <w:rPr>
          <w:noProof/>
        </w:rPr>
        <w:pict w14:anchorId="0760C35F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1" o:spid="_x0000_s1027" type="#_x0000_t202" style="position:absolute;margin-left:14.65pt;margin-top:15.3pt;width:30pt;height:519pt;z-index:251661312;visibility:visible;mso-wrap-style:square;mso-width-percent:0;mso-height-percent:0;mso-wrap-distance-left:9pt;mso-wrap-distance-top:3.6pt;mso-wrap-distance-right:9pt;mso-wrap-distance-bottom:3.6pt;mso-position-horizontal-relative:left-margin-area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">
            <v:textbox style="layout-flow:vertical;mso-layout-flow-alt:bottom-to-top">
              <w:txbxContent>
                <w:p w14:paraId="01E674B3" w14:textId="77777777" w:rsidR="00623ABB" w:rsidRPr="00623ABB" w:rsidRDefault="00623ABB" w:rsidP="00623ABB">
                  <w:pPr>
                    <w:jc w:val="center"/>
                    <w:rPr>
                      <w:b/>
                      <w:bCs/>
                      <w:lang w:val="it-IT"/>
                    </w:rPr>
                  </w:pPr>
                  <w:r w:rsidRPr="00623ABB">
                    <w:rPr>
                      <w:b/>
                      <w:bCs/>
                      <w:lang w:val="it-IT"/>
                    </w:rPr>
                    <w:t>COPIA CONFORME ALL’ORIGINALE, CONSERVATA PRESSO L’U.O. LEGALE</w:t>
                  </w:r>
                </w:p>
              </w:txbxContent>
            </v:textbox>
            <w10:wrap type="square" anchorx="margin"/>
          </v:shape>
        </w:pict>
      </w:r>
    </w:p>
    <w:p w14:paraId="2DFB3C05" w14:textId="3B5A920C" w:rsidR="00672436" w:rsidRDefault="00672436" w:rsidP="004B36C5">
      <w:pPr>
        <w:pStyle w:val="Corpotesto"/>
        <w:rPr>
          <w:sz w:val="22"/>
          <w:szCs w:val="22"/>
          <w:lang w:val="it-IT"/>
        </w:rPr>
      </w:pPr>
      <w:bookmarkStart w:id="1" w:name="_Hlk193364736"/>
      <w:r w:rsidRPr="00672436">
        <w:rPr>
          <w:sz w:val="22"/>
          <w:szCs w:val="22"/>
          <w:lang w:val="it-IT"/>
        </w:rPr>
        <w:t xml:space="preserve">Il sottoscritto </w:t>
      </w:r>
      <w:r w:rsidR="008A4D9D" w:rsidRPr="008A4D9D">
        <w:rPr>
          <w:sz w:val="22"/>
          <w:szCs w:val="22"/>
          <w:lang w:val="it-IT"/>
        </w:rPr>
        <w:t xml:space="preserve">Gianluca Benamati, nato </w:t>
      </w:r>
      <w:r w:rsidR="009D519A">
        <w:rPr>
          <w:sz w:val="22"/>
          <w:szCs w:val="22"/>
          <w:lang w:val="it-IT"/>
        </w:rPr>
        <w:t>OMISSIS</w:t>
      </w:r>
      <w:r w:rsidR="008A4D9D" w:rsidRPr="008A4D9D">
        <w:rPr>
          <w:sz w:val="22"/>
          <w:szCs w:val="22"/>
          <w:lang w:val="it-IT"/>
        </w:rPr>
        <w:t xml:space="preserve"> il </w:t>
      </w:r>
      <w:r w:rsidR="009D519A">
        <w:rPr>
          <w:sz w:val="22"/>
          <w:szCs w:val="22"/>
          <w:lang w:val="it-IT"/>
        </w:rPr>
        <w:t>OMISSIS</w:t>
      </w:r>
      <w:r w:rsidR="008A4D9D" w:rsidRPr="008A4D9D">
        <w:rPr>
          <w:sz w:val="22"/>
          <w:szCs w:val="22"/>
          <w:lang w:val="it-IT"/>
        </w:rPr>
        <w:t>,</w:t>
      </w:r>
      <w:r w:rsidR="008A4D9D">
        <w:rPr>
          <w:sz w:val="22"/>
          <w:szCs w:val="22"/>
          <w:lang w:val="it-IT"/>
        </w:rPr>
        <w:t xml:space="preserve"> Amministratore Unico di </w:t>
      </w:r>
      <w:r w:rsidRPr="00672436">
        <w:rPr>
          <w:sz w:val="22"/>
          <w:szCs w:val="22"/>
          <w:lang w:val="it-IT"/>
        </w:rPr>
        <w:t xml:space="preserve">Ferrovie Emilia Romagna S.r.l., </w:t>
      </w:r>
    </w:p>
    <w:bookmarkEnd w:id="1"/>
    <w:p w14:paraId="0CCE2EDF" w14:textId="736360BE" w:rsidR="00C42046" w:rsidRPr="0005594B" w:rsidRDefault="00672436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</w:t>
      </w:r>
      <w:r w:rsidR="005A68A3">
        <w:rPr>
          <w:sz w:val="22"/>
          <w:szCs w:val="22"/>
          <w:lang w:val="it-IT"/>
        </w:rPr>
        <w:t>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</w:t>
      </w:r>
      <w:proofErr w:type="spellStart"/>
      <w:r w:rsidR="007C0AF7" w:rsidRPr="0005594B">
        <w:rPr>
          <w:sz w:val="22"/>
          <w:szCs w:val="22"/>
          <w:lang w:val="it-IT"/>
        </w:rPr>
        <w:t>D.Igs</w:t>
      </w:r>
      <w:proofErr w:type="spellEnd"/>
      <w:r w:rsidR="007C0AF7" w:rsidRPr="0005594B">
        <w:rPr>
          <w:sz w:val="22"/>
          <w:szCs w:val="22"/>
          <w:lang w:val="it-IT"/>
        </w:rPr>
        <w:t>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5CE8C966" w14:textId="77777777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</w:t>
      </w:r>
    </w:p>
    <w:p w14:paraId="69832438" w14:textId="70A1F210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d) del </w:t>
      </w:r>
      <w:proofErr w:type="spellStart"/>
      <w:r w:rsidRPr="0005594B">
        <w:rPr>
          <w:sz w:val="22"/>
          <w:szCs w:val="22"/>
          <w:lang w:val="it-IT"/>
        </w:rPr>
        <w:t>d.Igs</w:t>
      </w:r>
      <w:proofErr w:type="spellEnd"/>
      <w:r w:rsidRPr="0005594B">
        <w:rPr>
          <w:sz w:val="22"/>
          <w:szCs w:val="22"/>
          <w:lang w:val="it-IT"/>
        </w:rPr>
        <w:t>. n. 33/2013:</w:t>
      </w:r>
    </w:p>
    <w:p w14:paraId="67117433" w14:textId="1CF640D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3A3AC09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63051759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590B9123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BCBCA93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44274198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310C360B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3C8204F6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5083273B" w14:textId="77777777" w:rsidTr="006108BB">
        <w:trPr>
          <w:trHeight w:val="466"/>
        </w:trPr>
        <w:tc>
          <w:tcPr>
            <w:tcW w:w="481" w:type="dxa"/>
          </w:tcPr>
          <w:p w14:paraId="555DA43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0470FD7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7DB875E6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8FF72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60A9F04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7A6C6685" w14:textId="77777777" w:rsidTr="006108BB">
        <w:trPr>
          <w:trHeight w:val="486"/>
        </w:trPr>
        <w:tc>
          <w:tcPr>
            <w:tcW w:w="481" w:type="dxa"/>
          </w:tcPr>
          <w:p w14:paraId="5284E6E9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4F9B68BD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80DEA5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68E2B5C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C63C43E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2BA60104" w14:textId="4D74B8BF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p w14:paraId="1A81C44E" w14:textId="24C51EC1" w:rsidR="00C42046" w:rsidRDefault="00E53850" w:rsidP="00E53850">
      <w:pPr>
        <w:pStyle w:val="Corpotesto"/>
        <w:spacing w:before="0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                   </w:t>
      </w:r>
      <w:r w:rsidRPr="00E53850">
        <w:rPr>
          <w:sz w:val="32"/>
          <w:szCs w:val="32"/>
          <w:lang w:val="it-IT"/>
        </w:rPr>
        <w:sym w:font="Wingdings" w:char="F0FC"/>
      </w:r>
      <w:r w:rsidRPr="00E53850">
        <w:rPr>
          <w:sz w:val="32"/>
          <w:szCs w:val="32"/>
          <w:lang w:val="it-IT"/>
        </w:rPr>
        <w:t xml:space="preserve">   </w:t>
      </w:r>
      <w:r w:rsidR="007C0AF7"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7F54B39B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6F7B4840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678FC4B2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179CDD6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042DB6B2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08DA57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3B4EF0F3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E7E7C6F" w14:textId="0CEDBC69" w:rsidR="006108BB" w:rsidRPr="0005594B" w:rsidRDefault="007E4F0D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>
              <w:rPr>
                <w:b/>
                <w:sz w:val="22"/>
                <w:szCs w:val="22"/>
                <w:lang w:val="it-IT"/>
              </w:rPr>
              <w:t>INCARICO</w:t>
            </w:r>
          </w:p>
        </w:tc>
        <w:tc>
          <w:tcPr>
            <w:tcW w:w="2447" w:type="dxa"/>
            <w:vAlign w:val="center"/>
          </w:tcPr>
          <w:p w14:paraId="35788637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6BC1C84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7D4CC2FF" w14:textId="77777777" w:rsidTr="00375B93">
        <w:trPr>
          <w:trHeight w:val="466"/>
        </w:trPr>
        <w:tc>
          <w:tcPr>
            <w:tcW w:w="481" w:type="dxa"/>
          </w:tcPr>
          <w:p w14:paraId="68C68F39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4715F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C607A3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C3D408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24E19639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40A3BE43" w14:textId="77777777" w:rsidTr="00375B93">
        <w:trPr>
          <w:trHeight w:val="486"/>
        </w:trPr>
        <w:tc>
          <w:tcPr>
            <w:tcW w:w="481" w:type="dxa"/>
          </w:tcPr>
          <w:p w14:paraId="04E1BCFB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631BA4E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69202D7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83D28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4E30C93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64C6D92B" w14:textId="7114165F" w:rsidR="00C42046" w:rsidRPr="0005594B" w:rsidRDefault="00E53850" w:rsidP="00E53850">
      <w:pPr>
        <w:pStyle w:val="Compact"/>
        <w:spacing w:after="0"/>
        <w:ind w:firstLine="720"/>
        <w:rPr>
          <w:sz w:val="22"/>
          <w:szCs w:val="22"/>
          <w:lang w:val="it-IT"/>
        </w:rPr>
      </w:pPr>
      <w:r w:rsidRPr="00E53850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 xml:space="preserve">  </w:t>
      </w:r>
      <w:r w:rsidRPr="00E53850">
        <w:rPr>
          <w:sz w:val="32"/>
          <w:szCs w:val="32"/>
          <w:lang w:val="it-IT"/>
        </w:rPr>
        <w:sym w:font="Wingdings" w:char="F0FC"/>
      </w:r>
      <w:r w:rsidRPr="00E53850">
        <w:rPr>
          <w:sz w:val="32"/>
          <w:szCs w:val="32"/>
          <w:lang w:val="it-IT"/>
        </w:rPr>
        <w:t xml:space="preserve">   </w:t>
      </w:r>
      <w:r w:rsidR="007C0AF7" w:rsidRPr="0005594B">
        <w:rPr>
          <w:sz w:val="22"/>
          <w:szCs w:val="22"/>
          <w:lang w:val="it-IT"/>
        </w:rPr>
        <w:t>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3B8635BE" w14:textId="77777777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26C87BD0" w14:textId="2D6553CF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672436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</w:t>
      </w:r>
      <w:r w:rsidR="00672436">
        <w:rPr>
          <w:sz w:val="22"/>
          <w:szCs w:val="22"/>
          <w:lang w:val="it-IT"/>
        </w:rPr>
        <w:t>.</w:t>
      </w:r>
      <w:r w:rsidR="007A7557">
        <w:rPr>
          <w:sz w:val="22"/>
          <w:szCs w:val="22"/>
          <w:lang w:val="it-IT"/>
        </w:rPr>
        <w:t>l.</w:t>
      </w:r>
    </w:p>
    <w:p w14:paraId="7442A078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3B13077E" w14:textId="4CD810FC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DE3481">
        <w:rPr>
          <w:sz w:val="22"/>
          <w:szCs w:val="22"/>
          <w:lang w:val="it-IT"/>
        </w:rPr>
        <w:t>21/03/2025</w:t>
      </w:r>
      <w:r>
        <w:rPr>
          <w:sz w:val="22"/>
          <w:szCs w:val="22"/>
          <w:lang w:val="it-IT"/>
        </w:rPr>
        <w:t xml:space="preserve">   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proofErr w:type="gramStart"/>
      <w:r w:rsidR="007631FF" w:rsidRPr="0005594B">
        <w:rPr>
          <w:sz w:val="22"/>
          <w:szCs w:val="22"/>
          <w:lang w:val="it-IT"/>
        </w:rPr>
        <w:tab/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</w:t>
      </w:r>
      <w:proofErr w:type="gramEnd"/>
      <w:r w:rsidR="007C0AF7" w:rsidRPr="0005594B">
        <w:rPr>
          <w:b/>
          <w:sz w:val="22"/>
          <w:szCs w:val="22"/>
          <w:lang w:val="it-IT"/>
        </w:rPr>
        <w:t xml:space="preserve"> dichiarante</w:t>
      </w:r>
    </w:p>
    <w:p w14:paraId="641335D4" w14:textId="77777777" w:rsidR="006108BB" w:rsidRPr="0005594B" w:rsidRDefault="006108B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</w:p>
    <w:p w14:paraId="5004E3AD" w14:textId="7F90019D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  <w:r w:rsidR="009D519A">
        <w:rPr>
          <w:sz w:val="22"/>
          <w:szCs w:val="22"/>
          <w:lang w:val="it-IT"/>
        </w:rPr>
        <w:t>OMISSIS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D5AFB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600A9273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F3FA2" w14:textId="77777777" w:rsidR="00FB41A2" w:rsidRDefault="00FB41A2">
      <w:r>
        <w:separator/>
      </w:r>
    </w:p>
  </w:footnote>
  <w:footnote w:type="continuationSeparator" w:id="0">
    <w:p w14:paraId="22DDAD38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72984348">
    <w:abstractNumId w:val="1"/>
  </w:num>
  <w:num w:numId="2" w16cid:durableId="730886982">
    <w:abstractNumId w:val="0"/>
  </w:num>
  <w:num w:numId="3" w16cid:durableId="1555460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46532084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9840447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94B"/>
    <w:rsid w:val="00105A41"/>
    <w:rsid w:val="00232AE6"/>
    <w:rsid w:val="004B36C5"/>
    <w:rsid w:val="004E29B3"/>
    <w:rsid w:val="00590D07"/>
    <w:rsid w:val="005A68A3"/>
    <w:rsid w:val="006108BB"/>
    <w:rsid w:val="00623ABB"/>
    <w:rsid w:val="00672436"/>
    <w:rsid w:val="007631FF"/>
    <w:rsid w:val="00784D58"/>
    <w:rsid w:val="007A7557"/>
    <w:rsid w:val="007C0AF7"/>
    <w:rsid w:val="007E4F0D"/>
    <w:rsid w:val="008A4D9D"/>
    <w:rsid w:val="008D1014"/>
    <w:rsid w:val="008D6863"/>
    <w:rsid w:val="009D519A"/>
    <w:rsid w:val="00A379AF"/>
    <w:rsid w:val="00A8395B"/>
    <w:rsid w:val="00B86B75"/>
    <w:rsid w:val="00BC3037"/>
    <w:rsid w:val="00BC48D5"/>
    <w:rsid w:val="00C36279"/>
    <w:rsid w:val="00C42046"/>
    <w:rsid w:val="00D25319"/>
    <w:rsid w:val="00D6126E"/>
    <w:rsid w:val="00D77F43"/>
    <w:rsid w:val="00DE3481"/>
    <w:rsid w:val="00E315A3"/>
    <w:rsid w:val="00E53850"/>
    <w:rsid w:val="00FB41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0738B230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borah mantovani</cp:lastModifiedBy>
  <cp:revision>20</cp:revision>
  <cp:lastPrinted>2025-03-20T15:29:00Z</cp:lastPrinted>
  <dcterms:created xsi:type="dcterms:W3CDTF">2019-01-17T11:58:00Z</dcterms:created>
  <dcterms:modified xsi:type="dcterms:W3CDTF">2025-03-28T14:54:00Z</dcterms:modified>
</cp:coreProperties>
</file>